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B0C64" w:rsidRPr="005444E0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Syllabus</w:t>
      </w:r>
      <w:r w:rsidR="005444E0" w:rsidRPr="005444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of the course</w:t>
      </w:r>
    </w:p>
    <w:p w:rsidR="00CB0C64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B0C64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9E4C81">
        <w:rPr>
          <w:rFonts w:ascii="Times New Roman" w:hAnsi="Times New Roman" w:cs="Times New Roman"/>
          <w:sz w:val="24"/>
          <w:szCs w:val="24"/>
          <w:lang w:val="en-US"/>
        </w:rPr>
        <w:t xml:space="preserve">Main Notions of </w:t>
      </w:r>
      <w:r w:rsidRPr="00CB0C64">
        <w:rPr>
          <w:rFonts w:ascii="Times New Roman" w:hAnsi="Times New Roman" w:cs="Times New Roman"/>
          <w:sz w:val="24"/>
          <w:szCs w:val="24"/>
          <w:lang w:val="en-US"/>
        </w:rPr>
        <w:t>Decision Making</w:t>
      </w:r>
      <w:r w:rsidR="009E4C81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CB0C64">
        <w:rPr>
          <w:rFonts w:ascii="Times New Roman" w:hAnsi="Times New Roman" w:cs="Times New Roman"/>
          <w:sz w:val="24"/>
          <w:szCs w:val="24"/>
          <w:lang w:val="en-US"/>
        </w:rPr>
        <w:t xml:space="preserve"> Theory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:rsidR="009E4C81" w:rsidRPr="00CB0C64" w:rsidRDefault="009E4C81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SE Summer School,</w:t>
      </w:r>
    </w:p>
    <w:p w:rsidR="00CB0C64" w:rsidRPr="00CB0C64" w:rsidRDefault="00216CFA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scow, </w:t>
      </w:r>
      <w:r w:rsidR="00F6597C">
        <w:rPr>
          <w:rFonts w:ascii="Times New Roman" w:hAnsi="Times New Roman" w:cs="Times New Roman"/>
          <w:sz w:val="24"/>
          <w:szCs w:val="24"/>
          <w:lang w:val="en-US"/>
        </w:rPr>
        <w:t>201</w:t>
      </w:r>
      <w:r>
        <w:rPr>
          <w:rFonts w:ascii="Times New Roman" w:hAnsi="Times New Roman" w:cs="Times New Roman"/>
          <w:sz w:val="24"/>
          <w:szCs w:val="24"/>
          <w:lang w:val="en-US"/>
        </w:rPr>
        <w:t>8</w:t>
      </w:r>
    </w:p>
    <w:p w:rsidR="00CB0C64" w:rsidRDefault="00CB0C64">
      <w:pPr>
        <w:rPr>
          <w:lang w:val="en-US"/>
        </w:rPr>
      </w:pPr>
    </w:p>
    <w:p w:rsidR="00CB0C64" w:rsidRDefault="00CB0C6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 </w:t>
      </w:r>
      <w:r w:rsidR="00B70DD9" w:rsidRPr="008F211C">
        <w:rPr>
          <w:rFonts w:ascii="Times New Roman" w:hAnsi="Times New Roman" w:cs="Times New Roman"/>
          <w:b/>
          <w:sz w:val="24"/>
          <w:szCs w:val="24"/>
          <w:lang w:val="en-US"/>
        </w:rPr>
        <w:t>Lecturer</w:t>
      </w:r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– Professor, Dr. Fuad Aleskerov (National Research University Higher School of Economics and Institute of Control Sciences of Russian Academy of Sciences)</w:t>
      </w:r>
    </w:p>
    <w:p w:rsidR="00B70DD9" w:rsidRDefault="00743D51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43D51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ake decisions every day, every hour, e.g., which summer school choose, which </w:t>
      </w:r>
      <w:r w:rsidRPr="00743D51">
        <w:rPr>
          <w:rFonts w:ascii="Times New Roman" w:hAnsi="Times New Roman" w:cs="Times New Roman"/>
          <w:sz w:val="24"/>
          <w:szCs w:val="24"/>
          <w:lang w:val="en-US"/>
        </w:rPr>
        <w:t xml:space="preserve">pullove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uy, where to go for vacations. </w:t>
      </w:r>
    </w:p>
    <w:p w:rsidR="00743D51" w:rsidRDefault="00743D51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urse presents main concepts of rational and efficient individual and social decisions, including political decisions. </w:t>
      </w:r>
    </w:p>
    <w:p w:rsidR="00743D51" w:rsidRPr="00743D51" w:rsidRDefault="00743D51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77159" w:rsidRPr="00912D88" w:rsidRDefault="00B70DD9" w:rsidP="007779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>Lecture</w:t>
      </w:r>
      <w:r w:rsidR="00F6597C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1</w:t>
      </w:r>
      <w:r w:rsidR="0077791C"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- 2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hour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77159" w:rsidRPr="00912D88">
        <w:rPr>
          <w:rFonts w:ascii="Times New Roman" w:hAnsi="Times New Roman" w:cs="Times New Roman"/>
          <w:b/>
          <w:sz w:val="24"/>
          <w:szCs w:val="24"/>
          <w:lang w:val="en-US"/>
        </w:rPr>
        <w:t>Decision Making – why, when and under which circumstances?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>Aggregation models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</w:p>
    <w:p w:rsidR="0077791C" w:rsidRDefault="0077791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77159" w:rsidRDefault="0057715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 and phases of decision making process are presented.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>Main models on multicriterial and collective decision making</w:t>
      </w:r>
      <w:r w:rsidR="00347A31">
        <w:rPr>
          <w:rFonts w:ascii="Times New Roman" w:hAnsi="Times New Roman" w:cs="Times New Roman"/>
          <w:sz w:val="24"/>
          <w:szCs w:val="24"/>
          <w:lang w:val="en-US"/>
        </w:rPr>
        <w:t xml:space="preserve"> are given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>. All models are widely illustrated via examples.</w:t>
      </w:r>
    </w:p>
    <w:p w:rsidR="000D46BC" w:rsidRDefault="000D46B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119DD" w:rsidRDefault="000D46B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commended reading:</w:t>
      </w:r>
    </w:p>
    <w:p w:rsidR="000D46BC" w:rsidRDefault="000D46BC" w:rsidP="000D46BC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1062">
        <w:rPr>
          <w:rFonts w:ascii="Times New Roman" w:hAnsi="Times New Roman" w:cs="Times New Roman"/>
          <w:sz w:val="24"/>
          <w:szCs w:val="24"/>
          <w:lang w:val="en-US"/>
        </w:rPr>
        <w:t xml:space="preserve">Aizerman, M. and Aleskerov, F. (1995) </w:t>
      </w:r>
      <w:r w:rsidRPr="00021062">
        <w:rPr>
          <w:rFonts w:ascii="Times New Roman" w:hAnsi="Times New Roman" w:cs="Times New Roman"/>
          <w:i/>
          <w:sz w:val="24"/>
          <w:szCs w:val="24"/>
          <w:lang w:val="en-US"/>
        </w:rPr>
        <w:t>Theory of Choice</w:t>
      </w:r>
      <w:r w:rsidRPr="00021062">
        <w:rPr>
          <w:rFonts w:ascii="Times New Roman" w:hAnsi="Times New Roman" w:cs="Times New Roman"/>
          <w:sz w:val="24"/>
          <w:szCs w:val="24"/>
          <w:lang w:val="en-US"/>
        </w:rPr>
        <w:t xml:space="preserve">. Elsevier, North Holland, Amsterdam. </w:t>
      </w:r>
    </w:p>
    <w:p w:rsidR="00021062" w:rsidRPr="00021062" w:rsidRDefault="00021062" w:rsidP="000D46BC">
      <w:pPr>
        <w:numPr>
          <w:ilvl w:val="0"/>
          <w:numId w:val="14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1062">
        <w:rPr>
          <w:rFonts w:ascii="Times New Roman" w:hAnsi="Times New Roman" w:cs="Times New Roman"/>
          <w:sz w:val="24"/>
          <w:szCs w:val="24"/>
          <w:lang w:val="en-US"/>
        </w:rPr>
        <w:t xml:space="preserve">Aleskerov F. ‘Multicriterial Interval Choice Models,’ Information Sciences, v. 80, nos. 1 and 2, 1994, 25-41    </w:t>
      </w:r>
    </w:p>
    <w:p w:rsidR="000D46BC" w:rsidRPr="00021062" w:rsidRDefault="000D46BC" w:rsidP="000D46BC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1062">
        <w:rPr>
          <w:rFonts w:ascii="Times New Roman" w:hAnsi="Times New Roman" w:cs="Times New Roman"/>
          <w:sz w:val="24"/>
          <w:szCs w:val="24"/>
          <w:lang w:val="en-US"/>
        </w:rPr>
        <w:t xml:space="preserve">Kemeny, J. and Snell, J. (1963) </w:t>
      </w:r>
      <w:r w:rsidRPr="00021062">
        <w:rPr>
          <w:rFonts w:ascii="Times New Roman" w:hAnsi="Times New Roman" w:cs="Times New Roman"/>
          <w:i/>
          <w:sz w:val="24"/>
          <w:szCs w:val="24"/>
          <w:lang w:val="en-US"/>
        </w:rPr>
        <w:t>Mathematical Models in the Social Sciences</w:t>
      </w:r>
      <w:r w:rsidRPr="00021062">
        <w:rPr>
          <w:rFonts w:ascii="Times New Roman" w:hAnsi="Times New Roman" w:cs="Times New Roman"/>
          <w:sz w:val="24"/>
          <w:szCs w:val="24"/>
          <w:lang w:val="en-US"/>
        </w:rPr>
        <w:t>. Blaisdell Publishing Company</w:t>
      </w:r>
    </w:p>
    <w:p w:rsidR="00021062" w:rsidRPr="00021062" w:rsidRDefault="00021062" w:rsidP="00021062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1062">
        <w:rPr>
          <w:rFonts w:ascii="Times New Roman" w:hAnsi="Times New Roman" w:cs="Times New Roman"/>
          <w:sz w:val="24"/>
          <w:szCs w:val="24"/>
          <w:lang w:val="en-US"/>
        </w:rPr>
        <w:t xml:space="preserve">Fishburn, P. (1970) </w:t>
      </w:r>
      <w:r w:rsidRPr="00021062">
        <w:rPr>
          <w:rFonts w:ascii="Times New Roman" w:hAnsi="Times New Roman" w:cs="Times New Roman"/>
          <w:i/>
          <w:sz w:val="24"/>
          <w:szCs w:val="24"/>
          <w:lang w:val="en-US"/>
        </w:rPr>
        <w:t>Utility Theory for Decision Making</w:t>
      </w:r>
      <w:r w:rsidRPr="00021062">
        <w:rPr>
          <w:rFonts w:ascii="Times New Roman" w:hAnsi="Times New Roman" w:cs="Times New Roman"/>
          <w:sz w:val="24"/>
          <w:szCs w:val="24"/>
          <w:lang w:val="en-US"/>
        </w:rPr>
        <w:t>. John Wiley, New York</w:t>
      </w:r>
    </w:p>
    <w:p w:rsidR="000D46BC" w:rsidRPr="00021062" w:rsidRDefault="000D46BC" w:rsidP="00021062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FC64CC" w:rsidRDefault="00FC64C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766D3" w:rsidRDefault="00D766D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3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A577B2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urs). </w:t>
      </w:r>
      <w:r w:rsidRPr="008F211C">
        <w:rPr>
          <w:rFonts w:ascii="Times New Roman" w:hAnsi="Times New Roman" w:cs="Times New Roman"/>
          <w:b/>
          <w:sz w:val="24"/>
          <w:szCs w:val="24"/>
          <w:lang w:val="en-US"/>
        </w:rPr>
        <w:t>Applied models</w:t>
      </w:r>
    </w:p>
    <w:p w:rsidR="000D46BC" w:rsidRDefault="00B012B6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alysis of customers’ behavior for large network. </w:t>
      </w:r>
      <w:r w:rsidR="00912D88">
        <w:rPr>
          <w:rFonts w:ascii="Times New Roman" w:hAnsi="Times New Roman" w:cs="Times New Roman"/>
          <w:sz w:val="24"/>
          <w:szCs w:val="24"/>
          <w:lang w:val="en-US"/>
        </w:rPr>
        <w:t xml:space="preserve">Key borrowers in a banking system. </w:t>
      </w:r>
      <w:r w:rsidR="00BC50CD">
        <w:rPr>
          <w:rFonts w:ascii="Times New Roman" w:hAnsi="Times New Roman" w:cs="Times New Roman"/>
          <w:sz w:val="24"/>
          <w:szCs w:val="24"/>
          <w:lang w:val="en-US"/>
        </w:rPr>
        <w:t xml:space="preserve">Efficiency of bank branches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ocation of branches of a firm. Efficiency of retail network. </w:t>
      </w:r>
    </w:p>
    <w:p w:rsidR="0010091F" w:rsidRDefault="0010091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D46BC" w:rsidRDefault="000D46BC" w:rsidP="000D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commended reading:</w:t>
      </w:r>
    </w:p>
    <w:p w:rsidR="00021062" w:rsidRPr="00660814" w:rsidRDefault="00021062" w:rsidP="00021062">
      <w:pPr>
        <w:pStyle w:val="a4"/>
        <w:numPr>
          <w:ilvl w:val="0"/>
          <w:numId w:val="10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 F., Ersel H., Yolalan R. ‘Personnel allocation among bank branches using a two-stage multicriterial approach’, European Journal of Operational Research, 2003, vol 148/1, 116 – 125</w:t>
      </w:r>
    </w:p>
    <w:p w:rsidR="00021062" w:rsidRPr="00660814" w:rsidRDefault="00021062" w:rsidP="00021062">
      <w:pPr>
        <w:pStyle w:val="a4"/>
        <w:numPr>
          <w:ilvl w:val="0"/>
          <w:numId w:val="10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 F., Ersel H. and Yolalan R. ‘Multicriterial Ranking Approach for Evaluating Bank Branch Performance’, International Journal of Information Technology and Decision Making, v.3, no.2, 2004, 321-335</w:t>
      </w:r>
    </w:p>
    <w:p w:rsidR="00457D2A" w:rsidRPr="00E173FC" w:rsidRDefault="00457D2A" w:rsidP="00021062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60814">
        <w:rPr>
          <w:rFonts w:ascii="Times New Roman" w:hAnsi="Times New Roman" w:cs="Times New Roman"/>
          <w:sz w:val="24"/>
          <w:szCs w:val="24"/>
          <w:lang w:val="en-US"/>
        </w:rPr>
        <w:t>Aleskerov F., Andrievskaya I., Permjakova E. Key borrowers detected by the intensities of their short-range interactions, National Research University Higher School of Economics Basic Research Program Working Paper, Series Financial Economics, WR BRP, 33/FE/2014, 18p.</w:t>
      </w:r>
    </w:p>
    <w:p w:rsidR="0010091F" w:rsidRPr="00660814" w:rsidRDefault="0010091F" w:rsidP="0010091F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  <w:lang w:val="en-US"/>
        </w:rPr>
        <w:t xml:space="preserve">Aleskerov F., Meshcheryakova N., Rezyapova A., Shvydun S. (2017) Network Analysis of International Migration. In: Kalyagin V., Nikolaev A., Pardalos P., Prokopyev O. (eds) Models, Algorithms, and Technologies for Network Analysis. NET 2016. Springer </w:t>
      </w: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  <w:lang w:val="en-US"/>
        </w:rPr>
        <w:lastRenderedPageBreak/>
        <w:t xml:space="preserve">Proceedings in Mathematics &amp; Statistics, vol 197. Springer, Cham. </w:t>
      </w:r>
      <w:r w:rsidRPr="00660814">
        <w:rPr>
          <w:rFonts w:ascii="Times New Roman" w:hAnsi="Times New Roman" w:cs="Times New Roman"/>
          <w:bCs/>
          <w:color w:val="333333"/>
          <w:spacing w:val="4"/>
          <w:sz w:val="24"/>
          <w:szCs w:val="24"/>
          <w:lang w:val="en-US"/>
        </w:rPr>
        <w:t>First Online: </w:t>
      </w: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  <w:lang w:val="en-US"/>
        </w:rPr>
        <w:t xml:space="preserve">24 June 2017. </w:t>
      </w: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</w:rPr>
        <w:t>DOI: 10.1007/978-3-319-56829-4_13</w:t>
      </w:r>
    </w:p>
    <w:p w:rsidR="0010091F" w:rsidRPr="00660814" w:rsidRDefault="0010091F" w:rsidP="0010091F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  <w:lang w:val="en-US"/>
        </w:rPr>
        <w:t xml:space="preserve">Aleskerov F., Meshcheryakova N., Shvydun S. (2017) Power in Network Structures. In: Kalyagin V., Nikolaev A., Pardalos P., Prokopyev O. (eds) Models, Algorithms, and Technologies for Network Analysis. NET 2016. Springer Proceedings in Mathematics &amp; Statistics, vol 197. Springer, Cham. </w:t>
      </w:r>
      <w:r w:rsidRPr="00660814">
        <w:rPr>
          <w:rFonts w:ascii="Times New Roman" w:hAnsi="Times New Roman" w:cs="Times New Roman"/>
          <w:bCs/>
          <w:color w:val="333333"/>
          <w:spacing w:val="4"/>
          <w:sz w:val="24"/>
          <w:szCs w:val="24"/>
          <w:lang w:val="en-US"/>
        </w:rPr>
        <w:t>First Online: </w:t>
      </w: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  <w:lang w:val="en-US"/>
        </w:rPr>
        <w:t xml:space="preserve">24 June 2017. </w:t>
      </w:r>
      <w:r w:rsidRPr="00660814">
        <w:rPr>
          <w:rFonts w:ascii="Times New Roman" w:hAnsi="Times New Roman" w:cs="Times New Roman"/>
          <w:color w:val="333333"/>
          <w:spacing w:val="4"/>
          <w:sz w:val="24"/>
          <w:szCs w:val="24"/>
        </w:rPr>
        <w:t>DOI: 10.1007/978-3-319-56829-4_7</w:t>
      </w:r>
    </w:p>
    <w:p w:rsidR="00457D2A" w:rsidRPr="00660814" w:rsidRDefault="00457D2A" w:rsidP="00457D2A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660814">
        <w:rPr>
          <w:rFonts w:ascii="Times New Roman" w:hAnsi="Times New Roman" w:cs="Times New Roman"/>
          <w:color w:val="222222"/>
          <w:sz w:val="24"/>
          <w:szCs w:val="24"/>
          <w:lang w:val="en-US"/>
        </w:rPr>
        <w:t>F. Aleskerov, N. Meshcheryakova, Z. Sergeeva, S. Shvydun, Centrality Measures and Clustering Analysis in a Retail Food Network // Proceedings of the 11th IEEE International Conference on Application of Information and Communication Technologies (AICT2017), September 20-22, 2017, Moscow, Russia, vol.1, p.48-52.</w:t>
      </w:r>
    </w:p>
    <w:p w:rsidR="00660814" w:rsidRPr="00660814" w:rsidRDefault="00660814" w:rsidP="00660814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660814">
        <w:rPr>
          <w:rFonts w:ascii="Times New Roman" w:hAnsi="Times New Roman" w:cs="Times New Roman"/>
          <w:lang w:val="en-US"/>
        </w:rPr>
        <w:t>Aleskerov F.T., Belousova V.Y. Branch operating efficiency and the development of a commercial bank branch network, Proceedings of the 2d International Conference ‘Mathematical Modeling of Social and Economic Dynamic’, (MMSED - 2007), Moscow, 2007, 9-11 (ISBN 978-5-209-02632-7)</w:t>
      </w:r>
    </w:p>
    <w:p w:rsidR="00660814" w:rsidRPr="00660814" w:rsidRDefault="00660814" w:rsidP="00660814">
      <w:pPr>
        <w:spacing w:after="0" w:line="240" w:lineRule="auto"/>
        <w:ind w:left="502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0D46BC" w:rsidRDefault="000D46B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012B6" w:rsidRDefault="00B012B6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>Lecture 4</w:t>
      </w:r>
      <w:r>
        <w:rPr>
          <w:rFonts w:ascii="Times New Roman" w:hAnsi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(2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In which circumstances and why political decisions are made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Public good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Elections and referenda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Participation in election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Informing voter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327F9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0D46BC" w:rsidRDefault="000D46BC" w:rsidP="000D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commended reading:</w:t>
      </w:r>
    </w:p>
    <w:p w:rsidR="000D46BC" w:rsidRPr="00660814" w:rsidRDefault="000D46BC" w:rsidP="007327F9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60814">
        <w:rPr>
          <w:rFonts w:ascii="Times New Roman" w:hAnsi="Times New Roman" w:cs="Times New Roman"/>
          <w:sz w:val="24"/>
          <w:szCs w:val="24"/>
          <w:lang w:val="en-US"/>
        </w:rPr>
        <w:t>Ordeshook, P. (1992) A Political Theory Premier. Routledge, New York</w:t>
      </w:r>
    </w:p>
    <w:p w:rsidR="00457D2A" w:rsidRDefault="00457D2A" w:rsidP="00660814">
      <w:pPr>
        <w:pStyle w:val="a4"/>
        <w:numPr>
          <w:ilvl w:val="0"/>
          <w:numId w:val="18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 F., Nurmi H. ‘A Method for Finding Patterns of Party Support and Electoral Change:An Analysis of British General and Finnish Municipal Elections,’ Mathematical and Computer Modelling, 2008, 1225-1269</w:t>
      </w:r>
    </w:p>
    <w:p w:rsidR="00660814" w:rsidRPr="00660814" w:rsidRDefault="00660814" w:rsidP="00BC50CD">
      <w:pPr>
        <w:pStyle w:val="a4"/>
        <w:tabs>
          <w:tab w:val="clear" w:pos="2977"/>
        </w:tabs>
        <w:spacing w:line="240" w:lineRule="auto"/>
        <w:ind w:left="720"/>
        <w:rPr>
          <w:rFonts w:ascii="Times New Roman" w:hAnsi="Times New Roman" w:cs="Times New Roman"/>
        </w:rPr>
      </w:pPr>
    </w:p>
    <w:p w:rsidR="000D46BC" w:rsidRDefault="000D46BC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0D46BC" w:rsidRPr="003915BA" w:rsidRDefault="000D46BC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7327F9" w:rsidRPr="007327F9" w:rsidRDefault="007327F9" w:rsidP="007327F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>Lectures 5-6.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(4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Voting and Manipulation in Voting</w:t>
      </w:r>
    </w:p>
    <w:p w:rsidR="007327F9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Some excursion in history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How a voter's opinion is described? Arrow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Sen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Manipulation in voting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Voting procedures in elections. The interchange of votes (log rolling)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Voting by fee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60814" w:rsidRPr="003915BA" w:rsidRDefault="00660814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0D46BC" w:rsidRDefault="000D46BC" w:rsidP="000D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commended reading:</w:t>
      </w:r>
    </w:p>
    <w:p w:rsidR="000D46BC" w:rsidRPr="007D1985" w:rsidRDefault="000D46BC" w:rsidP="007D1985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Aleskerov, F. </w:t>
      </w:r>
      <w:r w:rsidRPr="007D1985">
        <w:rPr>
          <w:rFonts w:ascii="Times New Roman" w:hAnsi="Times New Roman" w:cs="Times New Roman"/>
          <w:i/>
          <w:sz w:val="24"/>
          <w:szCs w:val="24"/>
          <w:lang w:val="en-US"/>
        </w:rPr>
        <w:t>Arrovian Aggregation Models</w:t>
      </w:r>
      <w:r w:rsidRPr="007D1985">
        <w:rPr>
          <w:rFonts w:ascii="Times New Roman" w:hAnsi="Times New Roman" w:cs="Times New Roman"/>
          <w:sz w:val="24"/>
          <w:szCs w:val="24"/>
          <w:lang w:val="en-US"/>
        </w:rPr>
        <w:t>. Kluwer, Dordrecht, 1999.</w:t>
      </w:r>
    </w:p>
    <w:p w:rsidR="00457D2A" w:rsidRPr="007D1985" w:rsidRDefault="00457D2A" w:rsidP="007D1985">
      <w:pPr>
        <w:pStyle w:val="a4"/>
        <w:numPr>
          <w:ilvl w:val="0"/>
          <w:numId w:val="17"/>
        </w:numPr>
        <w:tabs>
          <w:tab w:val="clear" w:pos="2977"/>
        </w:tabs>
        <w:spacing w:line="240" w:lineRule="auto"/>
        <w:jc w:val="both"/>
        <w:rPr>
          <w:rFonts w:ascii="Times New Roman" w:hAnsi="Times New Roman" w:cs="Times New Roman"/>
        </w:rPr>
      </w:pPr>
      <w:r w:rsidRPr="007D1985">
        <w:rPr>
          <w:rFonts w:ascii="Times New Roman" w:hAnsi="Times New Roman" w:cs="Times New Roman"/>
        </w:rPr>
        <w:t>Aleskerov F. ‘Categories of Arrovian Voting Schemes’, in the Handbook of Economics 19, Handbook of Social Choice and Welfare, v.1, K.Arrow, A.Sen, K.Suzumura (eds.), Elsevier Science B.V., 2002, 95-129</w:t>
      </w:r>
    </w:p>
    <w:p w:rsidR="000D46BC" w:rsidRPr="007D1985" w:rsidRDefault="000D46BC" w:rsidP="007D1985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Arrow, K. </w:t>
      </w:r>
      <w:r w:rsidRPr="007D1985">
        <w:rPr>
          <w:rFonts w:ascii="Times New Roman" w:hAnsi="Times New Roman" w:cs="Times New Roman"/>
          <w:i/>
          <w:sz w:val="24"/>
          <w:szCs w:val="24"/>
          <w:lang w:val="en-US"/>
        </w:rPr>
        <w:t>Social Choice and Individual Values</w:t>
      </w:r>
      <w:r w:rsidRPr="007D1985">
        <w:rPr>
          <w:rFonts w:ascii="Times New Roman" w:hAnsi="Times New Roman" w:cs="Times New Roman"/>
          <w:sz w:val="24"/>
          <w:szCs w:val="24"/>
          <w:lang w:val="en-US"/>
        </w:rPr>
        <w:t>. Yale University Press, 1963, 2d ed.</w:t>
      </w:r>
    </w:p>
    <w:p w:rsidR="000D46BC" w:rsidRPr="007D1985" w:rsidRDefault="000D46BC" w:rsidP="007D1985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Kelly, J. (1987) </w:t>
      </w:r>
      <w:r w:rsidRPr="007D1985">
        <w:rPr>
          <w:rFonts w:ascii="Times New Roman" w:hAnsi="Times New Roman" w:cs="Times New Roman"/>
          <w:i/>
          <w:sz w:val="24"/>
          <w:szCs w:val="24"/>
          <w:lang w:val="en-US"/>
        </w:rPr>
        <w:t>Social Choice Theory: An Introduction</w:t>
      </w: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7D1985">
        <w:rPr>
          <w:rFonts w:ascii="Times New Roman" w:hAnsi="Times New Roman" w:cs="Times New Roman"/>
          <w:sz w:val="24"/>
          <w:szCs w:val="24"/>
        </w:rPr>
        <w:t>Springer-Verlag, Berlin, Heidelberg</w:t>
      </w:r>
    </w:p>
    <w:p w:rsidR="00457D2A" w:rsidRPr="007D1985" w:rsidRDefault="00457D2A" w:rsidP="007D1985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 Sen, A. (1970) </w:t>
      </w:r>
      <w:r w:rsidRPr="007D1985">
        <w:rPr>
          <w:rFonts w:ascii="Times New Roman" w:hAnsi="Times New Roman" w:cs="Times New Roman"/>
          <w:i/>
          <w:sz w:val="24"/>
          <w:szCs w:val="24"/>
          <w:lang w:val="en-US"/>
        </w:rPr>
        <w:t>Collective Choice and Social Welfare</w:t>
      </w:r>
      <w:r w:rsidRPr="007D1985">
        <w:rPr>
          <w:rFonts w:ascii="Times New Roman" w:hAnsi="Times New Roman" w:cs="Times New Roman"/>
          <w:sz w:val="24"/>
          <w:szCs w:val="24"/>
          <w:lang w:val="en-US"/>
        </w:rPr>
        <w:t>. Holden Day, San Francisco.</w:t>
      </w:r>
    </w:p>
    <w:p w:rsidR="00660814" w:rsidRPr="00660814" w:rsidRDefault="007D1985" w:rsidP="007D1985">
      <w:pPr>
        <w:numPr>
          <w:ilvl w:val="0"/>
          <w:numId w:val="17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lang w:val="en-US"/>
        </w:rPr>
      </w:pPr>
      <w:r w:rsidRPr="007D1985">
        <w:rPr>
          <w:rFonts w:ascii="Times New Roman" w:hAnsi="Times New Roman" w:cs="Times New Roman"/>
          <w:sz w:val="24"/>
          <w:szCs w:val="24"/>
          <w:lang w:val="en-US"/>
        </w:rPr>
        <w:t>Fuad Aleskerov, Alexander Ivanov, Daniel Karabekyan, Vyacheslav Yakuba ‘</w:t>
      </w:r>
      <w:r w:rsidRPr="007D198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anipulability of Aggregation Procedures in Impartial Anonymous Culture’, </w:t>
      </w:r>
      <w:r w:rsidRPr="007D1985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-US"/>
        </w:rPr>
        <w:t>Procedia Computer Science</w:t>
      </w:r>
      <w:r w:rsidRPr="007D198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7D1985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-US"/>
        </w:rPr>
        <w:t>Volume 55</w:t>
      </w:r>
      <w:r w:rsidRPr="007D1985">
        <w:rPr>
          <w:rFonts w:ascii="Times New Roman" w:hAnsi="Times New Roman" w:cs="Times New Roman"/>
          <w:sz w:val="24"/>
          <w:szCs w:val="24"/>
          <w:lang w:val="en-US"/>
        </w:rPr>
        <w:t xml:space="preserve">, 2015, p. 1250–1257, 3rd International Conference on Information Technology and Quantitative Management, ITQM 2015, </w:t>
      </w:r>
    </w:p>
    <w:p w:rsidR="007D1985" w:rsidRPr="007D1985" w:rsidRDefault="00C51589" w:rsidP="00660814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color w:val="222222"/>
          <w:sz w:val="24"/>
          <w:szCs w:val="24"/>
          <w:lang w:val="en-US"/>
        </w:rPr>
      </w:pPr>
      <w:hyperlink r:id="rId6" w:history="1">
        <w:r w:rsidR="007D1985" w:rsidRPr="007D1985">
          <w:rPr>
            <w:rStyle w:val="a7"/>
            <w:sz w:val="24"/>
            <w:szCs w:val="24"/>
            <w:lang w:val="en-US"/>
          </w:rPr>
          <w:t>http://www.sciencedirect.com/science/article/pii/S1877050915016087</w:t>
        </w:r>
      </w:hyperlink>
    </w:p>
    <w:p w:rsidR="00070915" w:rsidRDefault="00070915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60814" w:rsidRDefault="00660814" w:rsidP="0077791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:rsidR="00B70DD9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7327F9">
        <w:rPr>
          <w:rFonts w:ascii="Times New Roman" w:hAnsi="Times New Roman" w:cs="Times New Roman"/>
          <w:i/>
          <w:sz w:val="24"/>
          <w:szCs w:val="24"/>
          <w:lang w:val="en-US"/>
        </w:rPr>
        <w:t>7-8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327F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urs). </w:t>
      </w:r>
      <w:r w:rsidR="005771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44E0" w:rsidRPr="008F211C">
        <w:rPr>
          <w:rFonts w:ascii="Times New Roman" w:hAnsi="Times New Roman" w:cs="Times New Roman"/>
          <w:b/>
          <w:sz w:val="24"/>
          <w:szCs w:val="24"/>
          <w:lang w:val="en-US"/>
        </w:rPr>
        <w:t>Power distribution in organizational bodies.</w:t>
      </w:r>
    </w:p>
    <w:p w:rsidR="005444E0" w:rsidRDefault="005444E0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. Coalitions. Classic power indices. Power indices taking into account preferences of agents to coalesce.</w:t>
      </w:r>
      <w:r w:rsidR="00041263">
        <w:rPr>
          <w:rFonts w:ascii="Times New Roman" w:hAnsi="Times New Roman" w:cs="Times New Roman"/>
          <w:sz w:val="24"/>
          <w:szCs w:val="24"/>
          <w:lang w:val="en-US"/>
        </w:rPr>
        <w:t xml:space="preserve"> Applications to banks, IMF, </w:t>
      </w:r>
      <w:r w:rsidR="00980D1F">
        <w:rPr>
          <w:rFonts w:ascii="Times New Roman" w:hAnsi="Times New Roman" w:cs="Times New Roman"/>
          <w:sz w:val="24"/>
          <w:szCs w:val="24"/>
          <w:lang w:val="en-US"/>
        </w:rPr>
        <w:t>European Parliament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16CFA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D46BC" w:rsidRDefault="000D46BC" w:rsidP="000D46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Recommended reading:</w:t>
      </w:r>
    </w:p>
    <w:p w:rsidR="00021062" w:rsidRPr="00660814" w:rsidRDefault="00021062" w:rsidP="00457D2A">
      <w:pPr>
        <w:pStyle w:val="a4"/>
        <w:numPr>
          <w:ilvl w:val="0"/>
          <w:numId w:val="16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 F., Avci G., Iacouba V., and Turem Z.U. ‘European Union enlargement: power distribution implications of the new institutional arrangements’, European Journal of Political Research, 41, 2002, 379-394</w:t>
      </w:r>
    </w:p>
    <w:p w:rsidR="00021062" w:rsidRPr="00660814" w:rsidRDefault="00021062" w:rsidP="00457D2A">
      <w:pPr>
        <w:pStyle w:val="a4"/>
        <w:numPr>
          <w:ilvl w:val="0"/>
          <w:numId w:val="16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 F.T., Yakuba V.I. ‘A Method for Threshold Aggregation of Three-Grade Rankings,’ Doklady Mathematics, 2007, Vol. 75, No. 2, pp. 322–324</w:t>
      </w:r>
    </w:p>
    <w:p w:rsidR="00021062" w:rsidRPr="00660814" w:rsidRDefault="00021062" w:rsidP="00457D2A">
      <w:pPr>
        <w:pStyle w:val="a4"/>
        <w:numPr>
          <w:ilvl w:val="0"/>
          <w:numId w:val="16"/>
        </w:numPr>
        <w:tabs>
          <w:tab w:val="clear" w:pos="2977"/>
        </w:tabs>
        <w:spacing w:line="240" w:lineRule="auto"/>
        <w:rPr>
          <w:rFonts w:ascii="Times New Roman" w:hAnsi="Times New Roman" w:cs="Times New Roman"/>
        </w:rPr>
      </w:pPr>
      <w:r w:rsidRPr="00660814">
        <w:rPr>
          <w:rFonts w:ascii="Times New Roman" w:hAnsi="Times New Roman" w:cs="Times New Roman"/>
        </w:rPr>
        <w:t>Aleskerov, F., V. Kalyagin, and K. Pogorelskiy. ‘Actual voting power of the IMF members based on their political-economic integration,’ Mathematical and Computer Modelling, 48, 2008, 1554-1569</w:t>
      </w:r>
    </w:p>
    <w:p w:rsidR="00660814" w:rsidRPr="006A7A26" w:rsidRDefault="00660814" w:rsidP="00457D2A">
      <w:pPr>
        <w:numPr>
          <w:ilvl w:val="0"/>
          <w:numId w:val="16"/>
        </w:numPr>
        <w:shd w:val="clear" w:color="auto" w:fill="FFFFFF"/>
        <w:spacing w:after="0" w:line="184" w:lineRule="atLeast"/>
        <w:textAlignment w:val="baseline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22222"/>
          <w:sz w:val="24"/>
          <w:szCs w:val="24"/>
          <w:lang w:val="en-US"/>
        </w:rPr>
        <w:t xml:space="preserve">Dan Felsenthal, Moche Machover </w:t>
      </w:r>
      <w:r w:rsidRPr="00660814">
        <w:rPr>
          <w:rFonts w:ascii="Times New Roman" w:hAnsi="Times New Roman" w:cs="Times New Roman"/>
          <w:sz w:val="24"/>
          <w:szCs w:val="24"/>
          <w:lang w:val="en-US"/>
        </w:rPr>
        <w:t xml:space="preserve">The measurement of voting power: Theory and practice, problems and paradoxes. </w:t>
      </w:r>
      <w:r w:rsidRPr="006A7A26">
        <w:rPr>
          <w:rFonts w:ascii="Times New Roman" w:hAnsi="Times New Roman" w:cs="Times New Roman"/>
          <w:sz w:val="24"/>
          <w:szCs w:val="24"/>
          <w:lang w:val="en-US"/>
        </w:rPr>
        <w:t>Cheltenham: Edward Elgar, 1998.</w:t>
      </w:r>
    </w:p>
    <w:p w:rsidR="00021062" w:rsidRPr="00660814" w:rsidRDefault="00021062" w:rsidP="00457D2A">
      <w:pPr>
        <w:numPr>
          <w:ilvl w:val="0"/>
          <w:numId w:val="16"/>
        </w:numPr>
        <w:shd w:val="clear" w:color="auto" w:fill="FFFFFF"/>
        <w:spacing w:after="0" w:line="184" w:lineRule="atLeast"/>
        <w:textAlignment w:val="baseline"/>
        <w:rPr>
          <w:rFonts w:ascii="Times New Roman" w:hAnsi="Times New Roman" w:cs="Times New Roman"/>
          <w:sz w:val="24"/>
          <w:szCs w:val="24"/>
        </w:rPr>
      </w:pPr>
      <w:r w:rsidRPr="00660814">
        <w:rPr>
          <w:rFonts w:ascii="Times New Roman" w:hAnsi="Times New Roman" w:cs="Times New Roman"/>
          <w:color w:val="222222"/>
          <w:sz w:val="24"/>
          <w:szCs w:val="24"/>
          <w:lang w:val="en-US"/>
        </w:rPr>
        <w:t xml:space="preserve">Fuad Aleskerov, Manfred J. Holler, Rita Kamalova. Power distribution in the Weimar Reichstag in 1919–1933, Annals of Operations Research. </w:t>
      </w:r>
      <w:r w:rsidRPr="00660814">
        <w:rPr>
          <w:rFonts w:ascii="Times New Roman" w:hAnsi="Times New Roman" w:cs="Times New Roman"/>
          <w:color w:val="222222"/>
          <w:sz w:val="24"/>
          <w:szCs w:val="24"/>
        </w:rPr>
        <w:t>April 2014, Volume 215, Issue 1, pp 25-37.</w:t>
      </w:r>
    </w:p>
    <w:p w:rsidR="00457D2A" w:rsidRPr="00660814" w:rsidRDefault="00457D2A" w:rsidP="00457D2A">
      <w:pPr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60814">
        <w:rPr>
          <w:rFonts w:ascii="Times New Roman" w:hAnsi="Times New Roman" w:cs="Times New Roman"/>
          <w:sz w:val="24"/>
          <w:szCs w:val="24"/>
          <w:lang w:val="en-US"/>
        </w:rPr>
        <w:t>Shapley, L. and Shubik, M. (1954) A method for evaluating the distribution of power in a committee system. The American Political Science Review, 48</w:t>
      </w:r>
    </w:p>
    <w:p w:rsidR="00021062" w:rsidRPr="00660814" w:rsidRDefault="00021062" w:rsidP="00660814">
      <w:pPr>
        <w:pStyle w:val="a4"/>
        <w:tabs>
          <w:tab w:val="clear" w:pos="2977"/>
        </w:tabs>
        <w:spacing w:line="240" w:lineRule="auto"/>
        <w:ind w:left="502"/>
        <w:rPr>
          <w:rFonts w:ascii="Times New Roman" w:hAnsi="Times New Roman" w:cs="Times New Roman"/>
        </w:rPr>
      </w:pPr>
    </w:p>
    <w:p w:rsidR="000D46BC" w:rsidRDefault="000D46B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D46BC" w:rsidRDefault="000D46B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requisites: Math at high school level</w:t>
      </w:r>
      <w:r w:rsidRPr="00A577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E173FC" w:rsidRDefault="00E173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173FC" w:rsidRPr="00E173FC" w:rsidRDefault="00E173FC" w:rsidP="00E173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trol – home works (50%) + exam (50%)</w:t>
      </w:r>
    </w:p>
    <w:p w:rsidR="00E173FC" w:rsidRDefault="00E173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173F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73E"/>
    <w:multiLevelType w:val="hybridMultilevel"/>
    <w:tmpl w:val="BB846762"/>
    <w:lvl w:ilvl="0" w:tplc="632646F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F74278"/>
    <w:multiLevelType w:val="hybridMultilevel"/>
    <w:tmpl w:val="6710709C"/>
    <w:lvl w:ilvl="0" w:tplc="0419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BAF7C9F"/>
    <w:multiLevelType w:val="hybridMultilevel"/>
    <w:tmpl w:val="8BCC8B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F46C70"/>
    <w:multiLevelType w:val="hybridMultilevel"/>
    <w:tmpl w:val="4D7018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683F"/>
    <w:multiLevelType w:val="hybridMultilevel"/>
    <w:tmpl w:val="3D403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285723"/>
    <w:multiLevelType w:val="hybridMultilevel"/>
    <w:tmpl w:val="2BE08C0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0690960"/>
    <w:multiLevelType w:val="hybridMultilevel"/>
    <w:tmpl w:val="AEC42C8E"/>
    <w:lvl w:ilvl="0" w:tplc="323807E2">
      <w:start w:val="4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236D4337"/>
    <w:multiLevelType w:val="hybridMultilevel"/>
    <w:tmpl w:val="1F18273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40C7F6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CG Times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8877A9E"/>
    <w:multiLevelType w:val="hybridMultilevel"/>
    <w:tmpl w:val="A394F3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9F718C"/>
    <w:multiLevelType w:val="hybridMultilevel"/>
    <w:tmpl w:val="6710709C"/>
    <w:lvl w:ilvl="0" w:tplc="0419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FFD3E75"/>
    <w:multiLevelType w:val="hybridMultilevel"/>
    <w:tmpl w:val="593474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E35F27"/>
    <w:multiLevelType w:val="hybridMultilevel"/>
    <w:tmpl w:val="3814B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155FE7"/>
    <w:multiLevelType w:val="hybridMultilevel"/>
    <w:tmpl w:val="6602D4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BF6166"/>
    <w:multiLevelType w:val="hybridMultilevel"/>
    <w:tmpl w:val="B7FCDA56"/>
    <w:lvl w:ilvl="0" w:tplc="56F0A582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6D76172B"/>
    <w:multiLevelType w:val="hybridMultilevel"/>
    <w:tmpl w:val="25ACA7B6"/>
    <w:lvl w:ilvl="0" w:tplc="9B26A5B0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3B13E0"/>
    <w:multiLevelType w:val="hybridMultilevel"/>
    <w:tmpl w:val="0B3EB7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C65302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>
    <w:nsid w:val="7B716928"/>
    <w:multiLevelType w:val="hybridMultilevel"/>
    <w:tmpl w:val="D584D2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0"/>
  </w:num>
  <w:num w:numId="4">
    <w:abstractNumId w:val="15"/>
  </w:num>
  <w:num w:numId="5">
    <w:abstractNumId w:val="3"/>
  </w:num>
  <w:num w:numId="6">
    <w:abstractNumId w:val="4"/>
  </w:num>
  <w:num w:numId="7">
    <w:abstractNumId w:val="17"/>
  </w:num>
  <w:num w:numId="8">
    <w:abstractNumId w:val="13"/>
  </w:num>
  <w:num w:numId="9">
    <w:abstractNumId w:val="11"/>
  </w:num>
  <w:num w:numId="10">
    <w:abstractNumId w:val="1"/>
  </w:num>
  <w:num w:numId="11">
    <w:abstractNumId w:val="12"/>
  </w:num>
  <w:num w:numId="12">
    <w:abstractNumId w:val="2"/>
  </w:num>
  <w:num w:numId="13">
    <w:abstractNumId w:val="6"/>
  </w:num>
  <w:num w:numId="14">
    <w:abstractNumId w:val="16"/>
  </w:num>
  <w:num w:numId="15">
    <w:abstractNumId w:val="7"/>
  </w:num>
  <w:num w:numId="16">
    <w:abstractNumId w:val="9"/>
  </w:num>
  <w:num w:numId="17">
    <w:abstractNumId w:val="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TQ0MLUwNjcD0ko6SsGpxcWZ+XkgBSa1APainbcsAAAA"/>
  </w:docVars>
  <w:rsids>
    <w:rsidRoot w:val="00CB0C64"/>
    <w:rsid w:val="00021062"/>
    <w:rsid w:val="00041263"/>
    <w:rsid w:val="00070915"/>
    <w:rsid w:val="000D46BC"/>
    <w:rsid w:val="000E0811"/>
    <w:rsid w:val="0010091F"/>
    <w:rsid w:val="001119DD"/>
    <w:rsid w:val="0016679F"/>
    <w:rsid w:val="00216CFA"/>
    <w:rsid w:val="00256235"/>
    <w:rsid w:val="002A63EE"/>
    <w:rsid w:val="00347A31"/>
    <w:rsid w:val="00457D2A"/>
    <w:rsid w:val="004D2DFE"/>
    <w:rsid w:val="005444E0"/>
    <w:rsid w:val="005523B2"/>
    <w:rsid w:val="00577159"/>
    <w:rsid w:val="00660814"/>
    <w:rsid w:val="00680B75"/>
    <w:rsid w:val="006A7A26"/>
    <w:rsid w:val="007327F9"/>
    <w:rsid w:val="00743D51"/>
    <w:rsid w:val="0077791C"/>
    <w:rsid w:val="007D1985"/>
    <w:rsid w:val="00802AA6"/>
    <w:rsid w:val="008F211C"/>
    <w:rsid w:val="00901778"/>
    <w:rsid w:val="00912D88"/>
    <w:rsid w:val="00980D1F"/>
    <w:rsid w:val="009C3C84"/>
    <w:rsid w:val="009E4C81"/>
    <w:rsid w:val="00A577B2"/>
    <w:rsid w:val="00B012B6"/>
    <w:rsid w:val="00B70DD9"/>
    <w:rsid w:val="00BC50CD"/>
    <w:rsid w:val="00C51589"/>
    <w:rsid w:val="00C62600"/>
    <w:rsid w:val="00CB0C64"/>
    <w:rsid w:val="00CD5C7E"/>
    <w:rsid w:val="00D766D3"/>
    <w:rsid w:val="00E173FC"/>
    <w:rsid w:val="00F6597C"/>
    <w:rsid w:val="00FC64CC"/>
    <w:rsid w:val="00FF7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  <w:style w:type="character" w:styleId="a7">
    <w:name w:val="Hyperlink"/>
    <w:basedOn w:val="a0"/>
    <w:uiPriority w:val="99"/>
    <w:rsid w:val="007D1985"/>
    <w:rPr>
      <w:rFonts w:ascii="Times New Roman" w:hAnsi="Times New Roman" w:cs="Times New Roman"/>
      <w:color w:val="0000FF"/>
      <w:u w:val="single"/>
    </w:rPr>
  </w:style>
  <w:style w:type="character" w:styleId="a8">
    <w:name w:val="Emphasis"/>
    <w:basedOn w:val="a0"/>
    <w:uiPriority w:val="20"/>
    <w:qFormat/>
    <w:rsid w:val="0066081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  <w:style w:type="character" w:styleId="a7">
    <w:name w:val="Hyperlink"/>
    <w:basedOn w:val="a0"/>
    <w:uiPriority w:val="99"/>
    <w:rsid w:val="007D1985"/>
    <w:rPr>
      <w:rFonts w:ascii="Times New Roman" w:hAnsi="Times New Roman" w:cs="Times New Roman"/>
      <w:color w:val="0000FF"/>
      <w:u w:val="single"/>
    </w:rPr>
  </w:style>
  <w:style w:type="character" w:styleId="a8">
    <w:name w:val="Emphasis"/>
    <w:basedOn w:val="a0"/>
    <w:uiPriority w:val="20"/>
    <w:qFormat/>
    <w:rsid w:val="006608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ciencedirect.com/science/article/pii/S187705091501608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k</dc:creator>
  <cp:lastModifiedBy>Пользователь Windows</cp:lastModifiedBy>
  <cp:revision>2</cp:revision>
  <dcterms:created xsi:type="dcterms:W3CDTF">2018-01-30T15:54:00Z</dcterms:created>
  <dcterms:modified xsi:type="dcterms:W3CDTF">2018-01-30T15:54:00Z</dcterms:modified>
</cp:coreProperties>
</file>